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4C31BACB" w:rsidR="008E3A86" w:rsidRDefault="008E3A86" w:rsidP="008E3A86">
      <w:pPr>
        <w:pStyle w:val="ListParagraph"/>
        <w:numPr>
          <w:ilvl w:val="0"/>
          <w:numId w:val="6"/>
        </w:numPr>
      </w:pPr>
      <w:r>
        <w:t xml:space="preserve">Hi </w:t>
      </w:r>
      <w:proofErr w:type="spellStart"/>
      <w:proofErr w:type="gramStart"/>
      <w:r>
        <w:t>yehya</w:t>
      </w:r>
      <w:proofErr w:type="spellEnd"/>
      <w:r>
        <w:t xml:space="preserve"> </w:t>
      </w:r>
      <w:r w:rsidR="00A91C24">
        <w:t>?</w:t>
      </w:r>
      <w:r>
        <w:t>?</w:t>
      </w:r>
      <w:proofErr w:type="gramEnd"/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06A5DC23" w:rsidR="00F27055" w:rsidRDefault="00F27055" w:rsidP="00F27055">
      <w:r>
        <w:t xml:space="preserve">Answer: </w:t>
      </w:r>
      <w:r w:rsidR="004E71A4">
        <w:t>1</w:t>
      </w:r>
    </w:p>
    <w:p w14:paraId="3062623E" w14:textId="76463E86" w:rsidR="002245E7" w:rsidRPr="008E3A86" w:rsidRDefault="002245E7" w:rsidP="00F27055">
      <w:r>
        <w:t>Mark: 1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40E6015F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Hi </w:t>
      </w:r>
      <w:proofErr w:type="spellStart"/>
      <w:r w:rsidR="0085659B">
        <w:rPr>
          <w:lang w:val="en-US"/>
        </w:rPr>
        <w:t>yahya</w:t>
      </w:r>
      <w:proofErr w:type="spellEnd"/>
      <w:r>
        <w:rPr>
          <w:lang w:val="en-US"/>
        </w:rPr>
        <w:t xml:space="preserve">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77777777" w:rsidR="005E1CE0" w:rsidRPr="008E3A86" w:rsidRDefault="005E1CE0" w:rsidP="005E1CE0">
      <w:r>
        <w:t>Mark: 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32F066CA" w:rsidR="004E2D00" w:rsidRPr="00FC48BA" w:rsidRDefault="00015F4A" w:rsidP="00FC48B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35B06C83">
            <wp:extent cx="5378159" cy="30251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85517" cy="3029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022" w:rsidRPr="00FC48BA">
        <w:rPr>
          <w:lang w:val="en-US"/>
        </w:rPr>
        <w:t xml:space="preserve"> </w:t>
      </w:r>
      <w:r w:rsidR="004C62AC" w:rsidRPr="00FC48BA">
        <w:rPr>
          <w:lang w:val="en-US"/>
        </w:rPr>
        <w:t>?</w:t>
      </w:r>
    </w:p>
    <w:p w14:paraId="4673737B" w14:textId="7D16DB4A" w:rsidR="00583D4A" w:rsidRDefault="000D7829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0E7A4E2" wp14:editId="74C42100">
            <wp:extent cx="4023459" cy="22631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8507" cy="226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A6DB" w14:textId="5ACB4ABC" w:rsidR="003236ED" w:rsidRDefault="003340DA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est</w:t>
      </w:r>
    </w:p>
    <w:p w14:paraId="1B99E311" w14:textId="62DA8622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7548583F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00B21">
        <w:rPr>
          <w:lang w:val="en-US"/>
        </w:rPr>
        <w:t>3</w:t>
      </w:r>
    </w:p>
    <w:p w14:paraId="4BBD49DB" w14:textId="429CA86A" w:rsidR="005E1CE0" w:rsidRPr="008E3A86" w:rsidRDefault="005E1CE0" w:rsidP="005E1CE0">
      <w:r>
        <w:t>Mark: 1</w:t>
      </w:r>
      <w:r w:rsidR="00ED1163">
        <w:t>0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wFALavMqwtAAAA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76022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5659B"/>
    <w:rsid w:val="008E3A86"/>
    <w:rsid w:val="008F6FCA"/>
    <w:rsid w:val="00965CA4"/>
    <w:rsid w:val="00A91C2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  <w:rsid w:val="00FC4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2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يحيى خالد محمد النشاش</cp:lastModifiedBy>
  <cp:revision>74</cp:revision>
  <dcterms:created xsi:type="dcterms:W3CDTF">2021-04-02T14:03:00Z</dcterms:created>
  <dcterms:modified xsi:type="dcterms:W3CDTF">2021-06-20T19:13:00Z</dcterms:modified>
</cp:coreProperties>
</file>